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D384D0" w14:textId="77777777" w:rsidR="00EB0C8B" w:rsidRDefault="00EB0C8B">
      <w:pPr>
        <w:rPr>
          <w:rFonts w:ascii="Arial" w:hAnsi="Arial" w:cs="Arial"/>
        </w:rPr>
      </w:pPr>
    </w:p>
    <w:p w14:paraId="5EF900E6" w14:textId="77777777" w:rsidR="001F3508" w:rsidRDefault="001F3508" w:rsidP="00395856">
      <w:pPr>
        <w:ind w:right="284"/>
        <w:rPr>
          <w:rFonts w:ascii="Arial" w:hAnsi="Arial" w:cs="Arial"/>
        </w:rPr>
      </w:pPr>
      <w:r>
        <w:rPr>
          <w:rFonts w:ascii="Arial" w:hAnsi="Arial" w:cs="Arial"/>
        </w:rPr>
        <w:t xml:space="preserve">Instructions to upload: </w:t>
      </w:r>
    </w:p>
    <w:p w14:paraId="2E77F116" w14:textId="54864407" w:rsidR="001F3508" w:rsidRPr="001F3508" w:rsidRDefault="001F3508" w:rsidP="001F3508">
      <w:pPr>
        <w:pStyle w:val="ListParagraph"/>
        <w:numPr>
          <w:ilvl w:val="0"/>
          <w:numId w:val="1"/>
        </w:numPr>
        <w:ind w:right="284"/>
        <w:rPr>
          <w:rFonts w:ascii="Arial" w:hAnsi="Arial" w:cs="Arial"/>
        </w:rPr>
      </w:pPr>
      <w:r w:rsidRPr="001F3508">
        <w:rPr>
          <w:rFonts w:ascii="Arial" w:hAnsi="Arial" w:cs="Arial"/>
        </w:rPr>
        <w:t xml:space="preserve">Fill the details in PART I </w:t>
      </w:r>
      <w:r>
        <w:rPr>
          <w:rFonts w:ascii="Arial" w:hAnsi="Arial" w:cs="Arial"/>
        </w:rPr>
        <w:t>and PART II</w:t>
      </w:r>
    </w:p>
    <w:p w14:paraId="6BCE739A" w14:textId="77777777" w:rsidR="001F3508" w:rsidRPr="001F3508" w:rsidRDefault="001F3508" w:rsidP="001F3508">
      <w:pPr>
        <w:pStyle w:val="ListParagraph"/>
        <w:numPr>
          <w:ilvl w:val="0"/>
          <w:numId w:val="1"/>
        </w:numPr>
        <w:ind w:right="284"/>
      </w:pPr>
      <w:r>
        <w:rPr>
          <w:rFonts w:ascii="Arial" w:hAnsi="Arial" w:cs="Arial"/>
        </w:rPr>
        <w:t>Get your supervisor’s signature on the hardcopy of the form</w:t>
      </w:r>
    </w:p>
    <w:p w14:paraId="5EC7F2B7" w14:textId="1F1FBD38" w:rsidR="001F3508" w:rsidRPr="001F3508" w:rsidRDefault="001F3508" w:rsidP="001F3508">
      <w:pPr>
        <w:pStyle w:val="ListParagraph"/>
        <w:numPr>
          <w:ilvl w:val="0"/>
          <w:numId w:val="1"/>
        </w:numPr>
        <w:ind w:right="284"/>
      </w:pPr>
      <w:r>
        <w:rPr>
          <w:rFonts w:ascii="Arial" w:hAnsi="Arial" w:cs="Arial"/>
        </w:rPr>
        <w:t>Scan the final document and upload in pdf format in the link given below:</w:t>
      </w:r>
    </w:p>
    <w:p w14:paraId="6FCA5CAA" w14:textId="37D1850C" w:rsidR="00AE673B" w:rsidRDefault="00AE673B">
      <w:pPr>
        <w:rPr>
          <w:rFonts w:ascii="Arial" w:hAnsi="Arial" w:cs="Arial"/>
        </w:rPr>
      </w:pPr>
      <w:r>
        <w:rPr>
          <w:rFonts w:ascii="Arial" w:hAnsi="Arial" w:cs="Arial"/>
        </w:rPr>
        <w:t xml:space="preserve">               </w:t>
      </w:r>
      <w:hyperlink r:id="rId8" w:history="1">
        <w:r w:rsidRPr="00AE673B">
          <w:rPr>
            <w:rStyle w:val="Hyperlink"/>
            <w:rFonts w:ascii="Arial" w:hAnsi="Arial" w:cs="Arial"/>
          </w:rPr>
          <w:t>https://tinyurl.com/lgkexv9</w:t>
        </w:r>
      </w:hyperlink>
      <w:bookmarkStart w:id="0" w:name="_GoBack"/>
      <w:bookmarkEnd w:id="0"/>
    </w:p>
    <w:p w14:paraId="6C78EBF2" w14:textId="77777777" w:rsidR="00EB0C8B" w:rsidRDefault="005D2AB6">
      <w:pPr>
        <w:rPr>
          <w:rFonts w:ascii="Arial" w:hAnsi="Arial" w:cs="Arial"/>
        </w:rPr>
      </w:pPr>
      <w:r w:rsidRPr="00834CCB">
        <w:rPr>
          <w:rFonts w:ascii="Arial" w:hAnsi="Arial" w:cs="Arial"/>
        </w:rPr>
        <w:t xml:space="preserve">The submission period is from </w:t>
      </w:r>
      <w:r w:rsidRPr="00834CCB">
        <w:rPr>
          <w:rFonts w:ascii="Arial" w:hAnsi="Arial" w:cs="Arial"/>
          <w:b/>
        </w:rPr>
        <w:t>1</w:t>
      </w:r>
      <w:r w:rsidRPr="00834CCB">
        <w:rPr>
          <w:rFonts w:ascii="Arial" w:hAnsi="Arial" w:cs="Arial"/>
          <w:b/>
          <w:vertAlign w:val="superscript"/>
        </w:rPr>
        <w:t>st</w:t>
      </w:r>
      <w:r w:rsidRPr="00834CCB">
        <w:rPr>
          <w:rFonts w:ascii="Arial" w:hAnsi="Arial" w:cs="Arial"/>
          <w:b/>
        </w:rPr>
        <w:t xml:space="preserve"> April 2017 to 18</w:t>
      </w:r>
      <w:r w:rsidRPr="00834CCB">
        <w:rPr>
          <w:rFonts w:ascii="Arial" w:hAnsi="Arial" w:cs="Arial"/>
          <w:b/>
          <w:vertAlign w:val="superscript"/>
        </w:rPr>
        <w:t>th</w:t>
      </w:r>
      <w:r w:rsidRPr="00834CCB">
        <w:rPr>
          <w:rFonts w:ascii="Arial" w:hAnsi="Arial" w:cs="Arial"/>
          <w:b/>
        </w:rPr>
        <w:t xml:space="preserve"> April 2017.</w:t>
      </w:r>
      <w:r w:rsidRPr="00834CCB">
        <w:rPr>
          <w:rFonts w:ascii="Arial" w:hAnsi="Arial" w:cs="Arial"/>
        </w:rPr>
        <w:t xml:space="preserve"> </w:t>
      </w:r>
    </w:p>
    <w:p w14:paraId="64BF5046" w14:textId="77777777" w:rsidR="00395856" w:rsidRDefault="00395856">
      <w:pPr>
        <w:rPr>
          <w:rFonts w:ascii="Arial" w:hAnsi="Arial" w:cs="Arial"/>
        </w:rPr>
      </w:pPr>
    </w:p>
    <w:tbl>
      <w:tblPr>
        <w:tblW w:w="10065" w:type="dxa"/>
        <w:jc w:val="center"/>
        <w:tblInd w:w="-3" w:type="dxa"/>
        <w:tblBorders>
          <w:top w:val="single" w:sz="2" w:space="0" w:color="auto"/>
          <w:left w:val="single" w:sz="2" w:space="0" w:color="auto"/>
          <w:bottom w:val="single" w:sz="2" w:space="0" w:color="auto"/>
          <w:right w:val="single" w:sz="2" w:space="0" w:color="auto"/>
        </w:tblBorders>
        <w:shd w:val="clear" w:color="auto" w:fill="E0E0E0"/>
        <w:tblLayout w:type="fixed"/>
        <w:tblLook w:val="0000" w:firstRow="0" w:lastRow="0" w:firstColumn="0" w:lastColumn="0" w:noHBand="0" w:noVBand="0"/>
      </w:tblPr>
      <w:tblGrid>
        <w:gridCol w:w="10065"/>
      </w:tblGrid>
      <w:tr w:rsidR="006F0BB4" w:rsidRPr="0037432C" w14:paraId="2C4120D7" w14:textId="77777777" w:rsidTr="006F0BB4">
        <w:trPr>
          <w:trHeight w:val="448"/>
          <w:jc w:val="center"/>
        </w:trPr>
        <w:tc>
          <w:tcPr>
            <w:tcW w:w="10065" w:type="dxa"/>
            <w:shd w:val="clear" w:color="auto" w:fill="E0E0E0"/>
            <w:vAlign w:val="center"/>
          </w:tcPr>
          <w:p w14:paraId="475F40AE" w14:textId="145289DB" w:rsidR="006F0BB4" w:rsidRPr="007D1A15" w:rsidRDefault="006F0BB4" w:rsidP="007D1A15">
            <w:pPr>
              <w:pStyle w:val="Heading3"/>
              <w:snapToGrid w:val="0"/>
              <w:spacing w:before="0" w:after="0" w:line="264" w:lineRule="auto"/>
              <w:jc w:val="center"/>
              <w:rPr>
                <w:rFonts w:ascii="Calibri" w:hAnsi="Calibri" w:cs="Arial"/>
                <w:sz w:val="24"/>
                <w:szCs w:val="24"/>
              </w:rPr>
            </w:pPr>
            <w:r w:rsidRPr="007D1A15">
              <w:rPr>
                <w:rFonts w:ascii="Calibri" w:hAnsi="Calibri" w:cs="Arial"/>
                <w:shd w:val="clear" w:color="auto" w:fill="D9D9D9"/>
                <w:lang w:val="en-US"/>
              </w:rPr>
              <w:t xml:space="preserve">PART I – To be completed </w:t>
            </w:r>
            <w:r w:rsidR="00AB7789">
              <w:rPr>
                <w:rFonts w:ascii="Calibri" w:hAnsi="Calibri" w:cs="Arial"/>
                <w:shd w:val="clear" w:color="auto" w:fill="D9D9D9"/>
                <w:lang w:val="en-US"/>
              </w:rPr>
              <w:t>by S</w:t>
            </w:r>
            <w:r w:rsidR="00773D9D" w:rsidRPr="007D1A15">
              <w:rPr>
                <w:rFonts w:ascii="Calibri" w:hAnsi="Calibri" w:cs="Arial"/>
                <w:shd w:val="clear" w:color="auto" w:fill="D9D9D9"/>
                <w:lang w:val="en-US"/>
              </w:rPr>
              <w:t>tudent</w:t>
            </w:r>
          </w:p>
        </w:tc>
      </w:tr>
    </w:tbl>
    <w:p w14:paraId="59959279" w14:textId="77777777" w:rsidR="00395856" w:rsidRPr="0037432C" w:rsidRDefault="00395856" w:rsidP="00395856">
      <w:pPr>
        <w:rPr>
          <w:rFonts w:ascii="Calibri" w:hAnsi="Calibri" w:cs="Arial"/>
          <w:lang w:val="en-US"/>
        </w:rPr>
      </w:pPr>
    </w:p>
    <w:tbl>
      <w:tblPr>
        <w:tblW w:w="10067" w:type="dxa"/>
        <w:jc w:val="center"/>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067"/>
      </w:tblGrid>
      <w:tr w:rsidR="00395856" w:rsidRPr="0037432C" w14:paraId="42C533CE" w14:textId="77777777" w:rsidTr="00D36D48">
        <w:trPr>
          <w:cantSplit/>
          <w:trHeight w:val="580"/>
          <w:jc w:val="center"/>
        </w:trPr>
        <w:tc>
          <w:tcPr>
            <w:tcW w:w="10067" w:type="dxa"/>
            <w:tcBorders>
              <w:top w:val="single" w:sz="4" w:space="0" w:color="auto"/>
              <w:left w:val="single" w:sz="4" w:space="0" w:color="auto"/>
              <w:bottom w:val="single" w:sz="4" w:space="0" w:color="auto"/>
              <w:right w:val="single" w:sz="4" w:space="0" w:color="auto"/>
            </w:tcBorders>
            <w:vAlign w:val="center"/>
          </w:tcPr>
          <w:p w14:paraId="5A2118E7" w14:textId="44291041" w:rsidR="00395856" w:rsidRPr="0037432C" w:rsidRDefault="00395856" w:rsidP="00CF3E59">
            <w:pPr>
              <w:snapToGrid w:val="0"/>
              <w:spacing w:line="264" w:lineRule="auto"/>
              <w:rPr>
                <w:rFonts w:ascii="Calibri" w:hAnsi="Calibri" w:cs="Arial"/>
                <w:lang w:val="en-US"/>
              </w:rPr>
            </w:pPr>
            <w:r w:rsidRPr="0037432C">
              <w:rPr>
                <w:rFonts w:ascii="Calibri" w:hAnsi="Calibri" w:cs="Arial"/>
                <w:b/>
                <w:lang w:val="en-US"/>
              </w:rPr>
              <w:t>Student Name</w:t>
            </w:r>
            <w:r w:rsidRPr="0037432C">
              <w:rPr>
                <w:rFonts w:ascii="Calibri" w:hAnsi="Calibri" w:cs="Arial"/>
                <w:lang w:val="en-US"/>
              </w:rPr>
              <w:t xml:space="preserve"> (</w:t>
            </w:r>
            <w:r w:rsidRPr="0037432C">
              <w:rPr>
                <w:rFonts w:ascii="Calibri" w:hAnsi="Calibri" w:cs="Arial"/>
                <w:u w:val="single"/>
                <w:lang w:val="en-US"/>
              </w:rPr>
              <w:t>Underline</w:t>
            </w:r>
            <w:r w:rsidRPr="0037432C">
              <w:rPr>
                <w:rFonts w:ascii="Calibri" w:hAnsi="Calibri" w:cs="Arial"/>
                <w:lang w:val="en-US"/>
              </w:rPr>
              <w:t xml:space="preserve"> surname</w:t>
            </w:r>
            <w:r>
              <w:rPr>
                <w:rFonts w:ascii="Calibri" w:hAnsi="Calibri" w:cs="Arial"/>
                <w:lang w:val="en-US"/>
              </w:rPr>
              <w:t xml:space="preserve"> / last name</w:t>
            </w:r>
            <w:r w:rsidRPr="0037432C">
              <w:rPr>
                <w:rFonts w:ascii="Calibri" w:hAnsi="Calibri" w:cs="Arial"/>
                <w:lang w:val="en-US"/>
              </w:rPr>
              <w:t>):</w:t>
            </w:r>
            <w:r>
              <w:rPr>
                <w:rFonts w:ascii="Calibri" w:hAnsi="Calibri" w:cs="Arial"/>
                <w:lang w:val="en-US"/>
              </w:rPr>
              <w:t xml:space="preserve"> </w:t>
            </w:r>
          </w:p>
        </w:tc>
      </w:tr>
      <w:tr w:rsidR="00395856" w:rsidRPr="0037432C" w14:paraId="05819C4B" w14:textId="77777777" w:rsidTr="00D36D48">
        <w:trPr>
          <w:cantSplit/>
          <w:trHeight w:val="580"/>
          <w:jc w:val="center"/>
        </w:trPr>
        <w:tc>
          <w:tcPr>
            <w:tcW w:w="10067" w:type="dxa"/>
            <w:tcBorders>
              <w:top w:val="single" w:sz="4" w:space="0" w:color="auto"/>
              <w:left w:val="single" w:sz="4" w:space="0" w:color="auto"/>
              <w:bottom w:val="single" w:sz="4" w:space="0" w:color="auto"/>
              <w:right w:val="single" w:sz="4" w:space="0" w:color="auto"/>
            </w:tcBorders>
            <w:vAlign w:val="center"/>
          </w:tcPr>
          <w:p w14:paraId="2261302B" w14:textId="77777777" w:rsidR="00395856" w:rsidRPr="009D1914" w:rsidRDefault="00395856" w:rsidP="006F0BB4">
            <w:pPr>
              <w:snapToGrid w:val="0"/>
              <w:spacing w:line="264" w:lineRule="auto"/>
              <w:rPr>
                <w:rFonts w:ascii="Calibri" w:hAnsi="Calibri" w:cs="Arial"/>
                <w:lang w:val="en-US"/>
              </w:rPr>
            </w:pPr>
            <w:r w:rsidRPr="0037432C">
              <w:rPr>
                <w:rFonts w:ascii="Calibri" w:hAnsi="Calibri" w:cs="Arial"/>
                <w:b/>
                <w:lang w:val="en-US"/>
              </w:rPr>
              <w:t xml:space="preserve">Matric No.: </w:t>
            </w:r>
            <w:sdt>
              <w:sdtPr>
                <w:rPr>
                  <w:rFonts w:ascii="Calibri" w:hAnsi="Calibri" w:cs="Arial"/>
                  <w:lang w:val="en-US"/>
                </w:rPr>
                <w:id w:val="1800035049"/>
                <w:placeholder>
                  <w:docPart w:val="DE4B3B2B03977042A11DCF81B4F1F426"/>
                </w:placeholder>
                <w:showingPlcHdr/>
              </w:sdtPr>
              <w:sdtEndPr/>
              <w:sdtContent>
                <w:r w:rsidRPr="00F521E1">
                  <w:rPr>
                    <w:rStyle w:val="PlaceholderText"/>
                    <w:i/>
                  </w:rPr>
                  <w:t>e.g. A0012345X</w:t>
                </w:r>
              </w:sdtContent>
            </w:sdt>
          </w:p>
        </w:tc>
      </w:tr>
      <w:tr w:rsidR="00395856" w:rsidRPr="0037432C" w14:paraId="68B4C801" w14:textId="77777777" w:rsidTr="00D36D48">
        <w:trPr>
          <w:cantSplit/>
          <w:trHeight w:val="768"/>
          <w:jc w:val="center"/>
        </w:trPr>
        <w:tc>
          <w:tcPr>
            <w:tcW w:w="10067" w:type="dxa"/>
            <w:tcBorders>
              <w:top w:val="single" w:sz="4" w:space="0" w:color="auto"/>
              <w:left w:val="single" w:sz="4" w:space="0" w:color="auto"/>
            </w:tcBorders>
            <w:vAlign w:val="center"/>
          </w:tcPr>
          <w:p w14:paraId="5855A556" w14:textId="77777777" w:rsidR="00395856" w:rsidRPr="0037432C" w:rsidRDefault="00395856" w:rsidP="006F0BB4">
            <w:pPr>
              <w:snapToGrid w:val="0"/>
              <w:spacing w:line="264" w:lineRule="auto"/>
              <w:rPr>
                <w:rFonts w:ascii="Calibri" w:hAnsi="Calibri" w:cs="Arial"/>
                <w:lang w:val="en-US"/>
              </w:rPr>
            </w:pPr>
            <w:r>
              <w:rPr>
                <w:rFonts w:ascii="Calibri" w:hAnsi="Calibri" w:cs="Arial"/>
                <w:b/>
                <w:lang w:val="en-US"/>
              </w:rPr>
              <w:t>Title of the extended summary</w:t>
            </w:r>
            <w:r w:rsidRPr="0037432C">
              <w:rPr>
                <w:rFonts w:ascii="Calibri" w:hAnsi="Calibri" w:cs="Arial"/>
                <w:b/>
                <w:lang w:val="en-US"/>
              </w:rPr>
              <w:t>:</w:t>
            </w:r>
            <w:r>
              <w:rPr>
                <w:rFonts w:ascii="Calibri" w:hAnsi="Calibri" w:cs="Arial"/>
                <w:b/>
                <w:lang w:val="en-US"/>
              </w:rPr>
              <w:t xml:space="preserve"> </w:t>
            </w:r>
            <w:sdt>
              <w:sdtPr>
                <w:rPr>
                  <w:rFonts w:ascii="Calibri" w:hAnsi="Calibri" w:cs="Arial"/>
                  <w:lang w:val="en-US"/>
                </w:rPr>
                <w:id w:val="1990120809"/>
                <w:placeholder>
                  <w:docPart w:val="D34A52A5F536E74F85FDC0CD7D12E62F"/>
                </w:placeholder>
                <w:showingPlcHdr/>
              </w:sdtPr>
              <w:sdtEndPr/>
              <w:sdtContent>
                <w:r w:rsidRPr="00F521E1">
                  <w:rPr>
                    <w:rStyle w:val="PlaceholderText"/>
                    <w:rFonts w:ascii="Calibri" w:hAnsi="Calibri"/>
                    <w:i/>
                  </w:rPr>
                  <w:t>Click here to enter t</w:t>
                </w:r>
                <w:r>
                  <w:rPr>
                    <w:rStyle w:val="PlaceholderText"/>
                    <w:rFonts w:ascii="Calibri" w:hAnsi="Calibri"/>
                    <w:i/>
                  </w:rPr>
                  <w:t>itle.</w:t>
                </w:r>
              </w:sdtContent>
            </w:sdt>
          </w:p>
        </w:tc>
      </w:tr>
      <w:tr w:rsidR="00395856" w:rsidRPr="0037432C" w14:paraId="7628703D" w14:textId="77777777" w:rsidTr="00D36D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7210"/>
          <w:jc w:val="center"/>
        </w:trPr>
        <w:tc>
          <w:tcPr>
            <w:tcW w:w="10067" w:type="dxa"/>
            <w:tcBorders>
              <w:top w:val="single" w:sz="4" w:space="0" w:color="auto"/>
              <w:left w:val="single" w:sz="4" w:space="0" w:color="auto"/>
              <w:right w:val="single" w:sz="4" w:space="0" w:color="auto"/>
            </w:tcBorders>
          </w:tcPr>
          <w:p w14:paraId="7A69C08D" w14:textId="501E5594" w:rsidR="00395856" w:rsidRDefault="00395856" w:rsidP="00D85C81">
            <w:pPr>
              <w:spacing w:before="60"/>
              <w:ind w:left="-91"/>
              <w:rPr>
                <w:rFonts w:ascii="Calibri" w:hAnsi="Calibri" w:cs="Arial"/>
                <w:b/>
                <w:lang w:val="en-US"/>
              </w:rPr>
            </w:pPr>
            <w:r w:rsidRPr="0037432C">
              <w:rPr>
                <w:rFonts w:ascii="Calibri" w:hAnsi="Calibri" w:cs="Arial"/>
                <w:b/>
                <w:lang w:val="en-US"/>
              </w:rPr>
              <w:t>Abstract</w:t>
            </w:r>
            <w:r>
              <w:rPr>
                <w:rFonts w:ascii="Calibri" w:hAnsi="Calibri" w:cs="Arial"/>
                <w:b/>
                <w:lang w:val="en-US"/>
              </w:rPr>
              <w:t xml:space="preserve"> of the extended summary (200-250</w:t>
            </w:r>
            <w:r w:rsidRPr="0037432C">
              <w:rPr>
                <w:rFonts w:ascii="Calibri" w:hAnsi="Calibri" w:cs="Arial"/>
                <w:b/>
                <w:lang w:val="en-US"/>
              </w:rPr>
              <w:t xml:space="preserve"> words):</w:t>
            </w:r>
          </w:p>
          <w:sdt>
            <w:sdtPr>
              <w:rPr>
                <w:rFonts w:ascii="Calibri" w:hAnsi="Calibri" w:cs="Arial"/>
                <w:lang w:val="en-US"/>
              </w:rPr>
              <w:id w:val="477267789"/>
              <w:placeholder>
                <w:docPart w:val="C40049962FE05E489526E64E553B3335"/>
              </w:placeholder>
              <w:showingPlcHdr/>
            </w:sdtPr>
            <w:sdtEndPr/>
            <w:sdtContent>
              <w:p w14:paraId="460CDA88" w14:textId="77777777" w:rsidR="00395856" w:rsidRPr="0037432C" w:rsidRDefault="00395856" w:rsidP="00D85C81">
                <w:pPr>
                  <w:spacing w:before="60"/>
                  <w:ind w:left="-91"/>
                  <w:rPr>
                    <w:rFonts w:ascii="Calibri" w:hAnsi="Calibri" w:cs="Arial"/>
                    <w:lang w:val="en-US"/>
                  </w:rPr>
                </w:pPr>
                <w:r w:rsidRPr="00D34F31">
                  <w:rPr>
                    <w:rStyle w:val="PlaceholderText"/>
                    <w:rFonts w:ascii="Calibri" w:hAnsi="Calibri"/>
                    <w:i/>
                  </w:rPr>
                  <w:t>Click here to enter text.</w:t>
                </w:r>
              </w:p>
            </w:sdtContent>
          </w:sdt>
        </w:tc>
      </w:tr>
    </w:tbl>
    <w:p w14:paraId="0939C301" w14:textId="77777777" w:rsidR="000C26A5" w:rsidRDefault="000C26A5" w:rsidP="000C26A5">
      <w:pPr>
        <w:rPr>
          <w:rFonts w:ascii="Calibri" w:hAnsi="Calibri" w:cs="Arial"/>
          <w:lang w:val="en-US"/>
        </w:rPr>
      </w:pPr>
    </w:p>
    <w:tbl>
      <w:tblPr>
        <w:tblW w:w="10067" w:type="dxa"/>
        <w:jc w:val="center"/>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7"/>
      </w:tblGrid>
      <w:tr w:rsidR="00D85C81" w:rsidRPr="00482497" w14:paraId="1E9762D9" w14:textId="77777777" w:rsidTr="00631BE4">
        <w:trPr>
          <w:cantSplit/>
          <w:trHeight w:val="313"/>
          <w:jc w:val="center"/>
        </w:trPr>
        <w:tc>
          <w:tcPr>
            <w:tcW w:w="10067" w:type="dxa"/>
            <w:tcBorders>
              <w:top w:val="single" w:sz="4" w:space="0" w:color="auto"/>
              <w:left w:val="single" w:sz="4" w:space="0" w:color="auto"/>
              <w:bottom w:val="single" w:sz="4" w:space="0" w:color="auto"/>
              <w:right w:val="single" w:sz="4" w:space="0" w:color="auto"/>
            </w:tcBorders>
            <w:shd w:val="clear" w:color="auto" w:fill="E0E0E0"/>
          </w:tcPr>
          <w:p w14:paraId="02DACA81" w14:textId="77777777" w:rsidR="00D85C81" w:rsidRPr="00482497" w:rsidRDefault="00D85C81" w:rsidP="00631BE4">
            <w:pPr>
              <w:pStyle w:val="Heading3"/>
              <w:snapToGrid w:val="0"/>
              <w:spacing w:before="0" w:after="0" w:line="264" w:lineRule="auto"/>
              <w:jc w:val="center"/>
              <w:rPr>
                <w:rFonts w:ascii="Calibri" w:hAnsi="Calibri" w:cs="Arial"/>
                <w:sz w:val="22"/>
                <w:szCs w:val="22"/>
                <w:lang w:val="en-US"/>
              </w:rPr>
            </w:pPr>
            <w:r w:rsidRPr="00482497">
              <w:rPr>
                <w:rFonts w:ascii="Calibri" w:hAnsi="Calibri" w:cs="Arial"/>
                <w:shd w:val="clear" w:color="auto" w:fill="D9D9D9"/>
                <w:lang w:val="en-US"/>
              </w:rPr>
              <w:t>PART I</w:t>
            </w:r>
            <w:r>
              <w:rPr>
                <w:rFonts w:ascii="Calibri" w:hAnsi="Calibri" w:cs="Arial"/>
                <w:shd w:val="clear" w:color="auto" w:fill="D9D9D9"/>
                <w:lang w:val="en-US"/>
              </w:rPr>
              <w:t>I</w:t>
            </w:r>
            <w:r w:rsidRPr="00482497">
              <w:rPr>
                <w:rFonts w:ascii="Calibri" w:hAnsi="Calibri" w:cs="Arial"/>
                <w:shd w:val="clear" w:color="auto" w:fill="D9D9D9"/>
                <w:lang w:val="en-US"/>
              </w:rPr>
              <w:t xml:space="preserve"> – To be completed </w:t>
            </w:r>
            <w:r>
              <w:rPr>
                <w:rFonts w:ascii="Calibri" w:hAnsi="Calibri" w:cs="Arial"/>
                <w:shd w:val="clear" w:color="auto" w:fill="D9D9D9"/>
                <w:lang w:val="en-US"/>
              </w:rPr>
              <w:t>by the Research Supervisor</w:t>
            </w:r>
          </w:p>
        </w:tc>
      </w:tr>
    </w:tbl>
    <w:tbl>
      <w:tblPr>
        <w:tblpPr w:leftFromText="180" w:rightFromText="180" w:vertAnchor="page" w:horzAnchor="page" w:tblpX="1045" w:tblpY="3350"/>
        <w:tblW w:w="10065" w:type="dxa"/>
        <w:tblLayout w:type="fixed"/>
        <w:tblLook w:val="0000" w:firstRow="0" w:lastRow="0" w:firstColumn="0" w:lastColumn="0" w:noHBand="0" w:noVBand="0"/>
      </w:tblPr>
      <w:tblGrid>
        <w:gridCol w:w="1560"/>
        <w:gridCol w:w="2976"/>
        <w:gridCol w:w="1350"/>
        <w:gridCol w:w="3470"/>
        <w:gridCol w:w="709"/>
      </w:tblGrid>
      <w:tr w:rsidR="00D85C81" w:rsidRPr="0037432C" w14:paraId="182261AA" w14:textId="77777777" w:rsidTr="00D85C81">
        <w:trPr>
          <w:cantSplit/>
          <w:trHeight w:val="382"/>
        </w:trPr>
        <w:tc>
          <w:tcPr>
            <w:tcW w:w="10065" w:type="dxa"/>
            <w:gridSpan w:val="5"/>
            <w:tcBorders>
              <w:top w:val="single" w:sz="4" w:space="0" w:color="auto"/>
              <w:left w:val="single" w:sz="4" w:space="0" w:color="auto"/>
              <w:bottom w:val="single" w:sz="4" w:space="0" w:color="auto"/>
              <w:right w:val="single" w:sz="4" w:space="0" w:color="auto"/>
            </w:tcBorders>
            <w:vAlign w:val="bottom"/>
          </w:tcPr>
          <w:p w14:paraId="0352BCD1" w14:textId="77777777" w:rsidR="00D85C81" w:rsidRPr="0037432C" w:rsidRDefault="00D85C81" w:rsidP="00D85C81">
            <w:pPr>
              <w:spacing w:before="60" w:after="60"/>
              <w:rPr>
                <w:rFonts w:ascii="Calibri" w:hAnsi="Calibri" w:cs="Arial"/>
                <w:b/>
                <w:bCs/>
                <w:lang w:val="en-US"/>
              </w:rPr>
            </w:pPr>
            <w:r w:rsidRPr="0037432C">
              <w:rPr>
                <w:rFonts w:ascii="Calibri" w:hAnsi="Calibri" w:cs="Arial"/>
                <w:b/>
                <w:bCs/>
                <w:lang w:val="en-US"/>
              </w:rPr>
              <w:t xml:space="preserve">Please get approval </w:t>
            </w:r>
            <w:r>
              <w:rPr>
                <w:rFonts w:ascii="Calibri" w:hAnsi="Calibri" w:cs="Arial"/>
                <w:b/>
                <w:bCs/>
                <w:lang w:val="en-US"/>
              </w:rPr>
              <w:t xml:space="preserve">(signature on hardcopy) </w:t>
            </w:r>
            <w:r w:rsidRPr="0037432C">
              <w:rPr>
                <w:rFonts w:ascii="Calibri" w:hAnsi="Calibri" w:cs="Arial"/>
                <w:b/>
                <w:bCs/>
                <w:lang w:val="en-US"/>
              </w:rPr>
              <w:t>from your research supervisor by co</w:t>
            </w:r>
            <w:r>
              <w:rPr>
                <w:rFonts w:ascii="Calibri" w:hAnsi="Calibri" w:cs="Arial"/>
                <w:b/>
                <w:bCs/>
                <w:lang w:val="en-US"/>
              </w:rPr>
              <w:t>mpleting below prior to uploading the form online.</w:t>
            </w:r>
          </w:p>
        </w:tc>
      </w:tr>
      <w:tr w:rsidR="00D85C81" w:rsidRPr="0037432C" w14:paraId="57685B05" w14:textId="77777777" w:rsidTr="00D85C81">
        <w:trPr>
          <w:cantSplit/>
          <w:trHeight w:val="382"/>
        </w:trPr>
        <w:tc>
          <w:tcPr>
            <w:tcW w:w="10065" w:type="dxa"/>
            <w:gridSpan w:val="5"/>
            <w:tcBorders>
              <w:top w:val="single" w:sz="4" w:space="0" w:color="auto"/>
              <w:left w:val="single" w:sz="4" w:space="0" w:color="auto"/>
              <w:right w:val="single" w:sz="4" w:space="0" w:color="auto"/>
            </w:tcBorders>
            <w:vAlign w:val="bottom"/>
          </w:tcPr>
          <w:p w14:paraId="7A097206" w14:textId="77777777" w:rsidR="00D85C81" w:rsidRPr="0037432C" w:rsidRDefault="00D85C81" w:rsidP="00D85C81">
            <w:pPr>
              <w:spacing w:before="60" w:after="60"/>
              <w:rPr>
                <w:rFonts w:ascii="Calibri" w:hAnsi="Calibri" w:cs="Arial"/>
                <w:bCs/>
                <w:lang w:val="en-US"/>
              </w:rPr>
            </w:pPr>
            <w:r w:rsidRPr="0037432C">
              <w:rPr>
                <w:rFonts w:ascii="Calibri" w:hAnsi="Calibri" w:cs="Arial"/>
                <w:bCs/>
                <w:lang w:val="en-US"/>
              </w:rPr>
              <w:t>I agree f</w:t>
            </w:r>
            <w:r>
              <w:rPr>
                <w:rFonts w:ascii="Calibri" w:hAnsi="Calibri" w:cs="Arial"/>
                <w:bCs/>
                <w:lang w:val="en-US"/>
              </w:rPr>
              <w:t>or presenting the attached technical content</w:t>
            </w:r>
            <w:r w:rsidRPr="0037432C">
              <w:rPr>
                <w:rFonts w:ascii="Calibri" w:hAnsi="Calibri" w:cs="Arial"/>
                <w:bCs/>
                <w:lang w:val="en-US"/>
              </w:rPr>
              <w:t xml:space="preserve"> for </w:t>
            </w:r>
            <w:r>
              <w:rPr>
                <w:rFonts w:ascii="Calibri" w:hAnsi="Calibri" w:cs="Arial"/>
                <w:bCs/>
                <w:lang w:val="en-US"/>
              </w:rPr>
              <w:t>the 7</w:t>
            </w:r>
            <w:r w:rsidRPr="0037432C">
              <w:rPr>
                <w:rFonts w:ascii="Calibri" w:hAnsi="Calibri" w:cs="Arial"/>
                <w:bCs/>
                <w:vertAlign w:val="superscript"/>
                <w:lang w:val="en-US"/>
              </w:rPr>
              <w:t>th</w:t>
            </w:r>
            <w:r w:rsidRPr="0037432C">
              <w:rPr>
                <w:rFonts w:ascii="Calibri" w:hAnsi="Calibri" w:cs="Arial"/>
                <w:bCs/>
                <w:lang w:val="en-US"/>
              </w:rPr>
              <w:t xml:space="preserve"> ECE Graduate Student Symposium.</w:t>
            </w:r>
          </w:p>
        </w:tc>
      </w:tr>
      <w:tr w:rsidR="00D85C81" w:rsidRPr="0037432C" w14:paraId="5F255AA7" w14:textId="77777777" w:rsidTr="00D85C81">
        <w:trPr>
          <w:cantSplit/>
          <w:trHeight w:val="382"/>
        </w:trPr>
        <w:tc>
          <w:tcPr>
            <w:tcW w:w="1560" w:type="dxa"/>
            <w:tcBorders>
              <w:left w:val="single" w:sz="4" w:space="0" w:color="auto"/>
            </w:tcBorders>
            <w:vAlign w:val="bottom"/>
          </w:tcPr>
          <w:p w14:paraId="5978BEFC" w14:textId="77777777" w:rsidR="00D85C81" w:rsidRPr="0037432C" w:rsidRDefault="00D85C81" w:rsidP="00D85C81">
            <w:pPr>
              <w:spacing w:before="60" w:after="60"/>
              <w:rPr>
                <w:rFonts w:ascii="Calibri" w:hAnsi="Calibri" w:cs="Arial"/>
                <w:bCs/>
                <w:lang w:val="en-US"/>
              </w:rPr>
            </w:pPr>
            <w:r w:rsidRPr="0037432C">
              <w:rPr>
                <w:rFonts w:ascii="Calibri" w:hAnsi="Calibri" w:cs="Arial"/>
                <w:bCs/>
                <w:lang w:val="en-US"/>
              </w:rPr>
              <w:t>Name of Supervisor:</w:t>
            </w:r>
          </w:p>
        </w:tc>
        <w:sdt>
          <w:sdtPr>
            <w:rPr>
              <w:rFonts w:ascii="Calibri" w:hAnsi="Calibri" w:cs="Arial"/>
              <w:bCs/>
              <w:lang w:val="en-US"/>
            </w:rPr>
            <w:id w:val="-1638796696"/>
            <w:placeholder>
              <w:docPart w:val="6FF435E26E94364F8D60B682B5B7606D"/>
            </w:placeholder>
            <w:showingPlcHdr/>
          </w:sdtPr>
          <w:sdtEndPr/>
          <w:sdtContent>
            <w:tc>
              <w:tcPr>
                <w:tcW w:w="2976" w:type="dxa"/>
                <w:tcBorders>
                  <w:bottom w:val="single" w:sz="4" w:space="0" w:color="auto"/>
                </w:tcBorders>
                <w:vAlign w:val="bottom"/>
              </w:tcPr>
              <w:p w14:paraId="0843A02B" w14:textId="77777777" w:rsidR="00D85C81" w:rsidRPr="0037432C" w:rsidRDefault="00D85C81" w:rsidP="00D85C81">
                <w:pPr>
                  <w:spacing w:before="60" w:after="60"/>
                  <w:rPr>
                    <w:rFonts w:ascii="Calibri" w:hAnsi="Calibri" w:cs="Arial"/>
                    <w:bCs/>
                    <w:lang w:val="en-US"/>
                  </w:rPr>
                </w:pPr>
                <w:r>
                  <w:rPr>
                    <w:rStyle w:val="PlaceholderText"/>
                    <w:rFonts w:ascii="Calibri" w:hAnsi="Calibri"/>
                    <w:i/>
                  </w:rPr>
                  <w:t>Prof / Assoc Prof / Dr.</w:t>
                </w:r>
              </w:p>
            </w:tc>
          </w:sdtContent>
        </w:sdt>
        <w:tc>
          <w:tcPr>
            <w:tcW w:w="1350" w:type="dxa"/>
            <w:vAlign w:val="bottom"/>
          </w:tcPr>
          <w:p w14:paraId="25644433" w14:textId="77777777" w:rsidR="00D85C81" w:rsidRPr="0037432C" w:rsidRDefault="00D85C81" w:rsidP="00D85C81">
            <w:pPr>
              <w:spacing w:before="60" w:after="60"/>
              <w:jc w:val="right"/>
              <w:rPr>
                <w:rFonts w:ascii="Calibri" w:hAnsi="Calibri" w:cs="Arial"/>
                <w:bCs/>
                <w:lang w:val="en-US"/>
              </w:rPr>
            </w:pPr>
            <w:r w:rsidRPr="0037432C">
              <w:rPr>
                <w:rFonts w:ascii="Calibri" w:hAnsi="Calibri" w:cs="Arial"/>
                <w:bCs/>
                <w:lang w:val="en-US"/>
              </w:rPr>
              <w:t>Signature:</w:t>
            </w:r>
          </w:p>
        </w:tc>
        <w:tc>
          <w:tcPr>
            <w:tcW w:w="3470" w:type="dxa"/>
            <w:tcBorders>
              <w:bottom w:val="single" w:sz="4" w:space="0" w:color="auto"/>
            </w:tcBorders>
            <w:shd w:val="clear" w:color="auto" w:fill="auto"/>
            <w:vAlign w:val="bottom"/>
          </w:tcPr>
          <w:p w14:paraId="1299234F" w14:textId="77777777" w:rsidR="00D85C81" w:rsidRPr="0037432C" w:rsidRDefault="00D85C81" w:rsidP="00D85C81">
            <w:pPr>
              <w:spacing w:before="60" w:after="60"/>
              <w:rPr>
                <w:rFonts w:ascii="Calibri" w:hAnsi="Calibri" w:cs="Arial"/>
                <w:bCs/>
                <w:lang w:val="en-US"/>
              </w:rPr>
            </w:pPr>
          </w:p>
        </w:tc>
        <w:tc>
          <w:tcPr>
            <w:tcW w:w="709" w:type="dxa"/>
            <w:tcBorders>
              <w:right w:val="single" w:sz="4" w:space="0" w:color="auto"/>
            </w:tcBorders>
            <w:shd w:val="clear" w:color="auto" w:fill="auto"/>
            <w:vAlign w:val="bottom"/>
          </w:tcPr>
          <w:p w14:paraId="17EC4BD1" w14:textId="77777777" w:rsidR="00D85C81" w:rsidRPr="0037432C" w:rsidRDefault="00D85C81" w:rsidP="00D85C81">
            <w:pPr>
              <w:spacing w:before="60" w:after="60"/>
              <w:rPr>
                <w:rFonts w:ascii="Calibri" w:hAnsi="Calibri" w:cs="Arial"/>
                <w:bCs/>
                <w:lang w:val="en-US"/>
              </w:rPr>
            </w:pPr>
          </w:p>
        </w:tc>
      </w:tr>
      <w:tr w:rsidR="00D85C81" w:rsidRPr="0037432C" w14:paraId="09212647" w14:textId="77777777" w:rsidTr="00D8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85"/>
        </w:trPr>
        <w:tc>
          <w:tcPr>
            <w:tcW w:w="10065" w:type="dxa"/>
            <w:gridSpan w:val="5"/>
            <w:tcBorders>
              <w:top w:val="nil"/>
              <w:left w:val="single" w:sz="4" w:space="0" w:color="auto"/>
              <w:bottom w:val="single" w:sz="4" w:space="0" w:color="auto"/>
              <w:right w:val="single" w:sz="4" w:space="0" w:color="auto"/>
            </w:tcBorders>
          </w:tcPr>
          <w:p w14:paraId="3713AEAE" w14:textId="77777777" w:rsidR="00D85C81" w:rsidRPr="0037432C" w:rsidRDefault="00D85C81" w:rsidP="00D85C81">
            <w:pPr>
              <w:spacing w:before="60" w:after="60"/>
              <w:rPr>
                <w:rFonts w:ascii="Calibri" w:hAnsi="Calibri" w:cs="Arial"/>
                <w:lang w:val="en-US"/>
              </w:rPr>
            </w:pPr>
          </w:p>
        </w:tc>
      </w:tr>
    </w:tbl>
    <w:p w14:paraId="62A0EBA7" w14:textId="77777777" w:rsidR="00476C64" w:rsidRPr="0037432C" w:rsidRDefault="00476C64" w:rsidP="000C26A5">
      <w:pPr>
        <w:rPr>
          <w:rFonts w:ascii="Calibri" w:hAnsi="Calibri" w:cs="Arial"/>
          <w:lang w:val="en-US"/>
        </w:rPr>
      </w:pPr>
    </w:p>
    <w:p w14:paraId="65DF4843" w14:textId="77777777" w:rsidR="000C26A5" w:rsidRPr="0037432C" w:rsidRDefault="000C26A5" w:rsidP="000C26A5">
      <w:pPr>
        <w:rPr>
          <w:rFonts w:ascii="Calibri" w:hAnsi="Calibri" w:cs="Arial"/>
          <w:lang w:val="en-US"/>
        </w:rPr>
      </w:pPr>
    </w:p>
    <w:p w14:paraId="0866D664" w14:textId="77777777" w:rsidR="00395856" w:rsidRPr="0037432C" w:rsidRDefault="00395856" w:rsidP="00395856">
      <w:pPr>
        <w:rPr>
          <w:rFonts w:ascii="Calibri" w:hAnsi="Calibri" w:cs="Arial"/>
          <w:lang w:val="en-US"/>
        </w:rPr>
      </w:pPr>
    </w:p>
    <w:p w14:paraId="23642F81" w14:textId="77777777" w:rsidR="00EB0C8B" w:rsidRPr="00EB0C8B" w:rsidRDefault="00EB0C8B" w:rsidP="00395856"/>
    <w:p w14:paraId="0BAFA318" w14:textId="13F47FE2" w:rsidR="00EB0C8B" w:rsidRPr="00EB0C8B" w:rsidRDefault="00D93F96" w:rsidP="00D93F96">
      <w:pPr>
        <w:ind w:left="142"/>
      </w:pPr>
      <w:r>
        <w:t>`</w:t>
      </w:r>
    </w:p>
    <w:p w14:paraId="6C10940D" w14:textId="77777777" w:rsidR="00EB0C8B" w:rsidRPr="00EB0C8B" w:rsidRDefault="00EB0C8B" w:rsidP="00EB0C8B"/>
    <w:p w14:paraId="530CA9BD" w14:textId="77777777" w:rsidR="00EB0C8B" w:rsidRPr="00EB0C8B" w:rsidRDefault="00EB0C8B" w:rsidP="00EB0C8B"/>
    <w:p w14:paraId="27D88A9C" w14:textId="77777777" w:rsidR="00EB0C8B" w:rsidRPr="00EB0C8B" w:rsidRDefault="00EB0C8B" w:rsidP="00EB0C8B"/>
    <w:p w14:paraId="394A3912" w14:textId="77777777" w:rsidR="00EB0C8B" w:rsidRPr="00EB0C8B" w:rsidRDefault="00EB0C8B" w:rsidP="00EB0C8B"/>
    <w:p w14:paraId="6F7C3C6E" w14:textId="77777777" w:rsidR="00EB0C8B" w:rsidRPr="00EB0C8B" w:rsidRDefault="00EB0C8B" w:rsidP="00EB0C8B"/>
    <w:p w14:paraId="0C274073" w14:textId="77777777" w:rsidR="00EB0C8B" w:rsidRPr="00EB0C8B" w:rsidRDefault="00EB0C8B" w:rsidP="00EB0C8B"/>
    <w:p w14:paraId="58E03240" w14:textId="77777777" w:rsidR="00B92211" w:rsidRPr="00EB0C8B" w:rsidRDefault="00B92211" w:rsidP="00EB0C8B"/>
    <w:sectPr w:rsidR="00B92211" w:rsidRPr="00EB0C8B" w:rsidSect="00D11828">
      <w:headerReference w:type="even" r:id="rId9"/>
      <w:headerReference w:type="default" r:id="rId10"/>
      <w:footerReference w:type="even" r:id="rId11"/>
      <w:footerReference w:type="default" r:id="rId12"/>
      <w:headerReference w:type="first" r:id="rId13"/>
      <w:footerReference w:type="first" r:id="rId14"/>
      <w:pgSz w:w="11906" w:h="16838"/>
      <w:pgMar w:top="1009" w:right="936" w:bottom="1009" w:left="93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2F2123" w14:textId="77777777" w:rsidR="00DB3B17" w:rsidRDefault="00DB3B17" w:rsidP="00551FCE">
      <w:pPr>
        <w:spacing w:after="0" w:line="240" w:lineRule="auto"/>
      </w:pPr>
      <w:r>
        <w:separator/>
      </w:r>
    </w:p>
  </w:endnote>
  <w:endnote w:type="continuationSeparator" w:id="0">
    <w:p w14:paraId="383AE7E5" w14:textId="77777777" w:rsidR="00DB3B17" w:rsidRDefault="00DB3B17" w:rsidP="00551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A827BF" w14:textId="77777777" w:rsidR="00D85C81" w:rsidRDefault="00D85C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79A4F" w14:textId="77777777" w:rsidR="00D85C81" w:rsidRDefault="00D85C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207A2" w14:textId="77777777" w:rsidR="00D85C81" w:rsidRDefault="00D85C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ED55CB" w14:textId="77777777" w:rsidR="00DB3B17" w:rsidRDefault="00DB3B17" w:rsidP="00551FCE">
      <w:pPr>
        <w:spacing w:after="0" w:line="240" w:lineRule="auto"/>
      </w:pPr>
      <w:r>
        <w:separator/>
      </w:r>
    </w:p>
  </w:footnote>
  <w:footnote w:type="continuationSeparator" w:id="0">
    <w:p w14:paraId="4BCAF5D7" w14:textId="77777777" w:rsidR="00DB3B17" w:rsidRDefault="00DB3B17" w:rsidP="00551F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C577FB" w14:textId="7C1FE2A6" w:rsidR="00D85C81" w:rsidRDefault="00DB3B17">
    <w:pPr>
      <w:pStyle w:val="Header"/>
    </w:pPr>
    <w:r>
      <w:rPr>
        <w:noProof/>
        <w:lang w:val="en-US" w:eastAsia="en-US"/>
      </w:rPr>
      <w:pict w14:anchorId="6E46F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01.6pt;height:498.15pt;z-index:-251655168;mso-wrap-edited:f;mso-position-horizontal:center;mso-position-horizontal-relative:margin;mso-position-vertical:center;mso-position-vertical-relative:margin" wrapcoords="9944 715 9395 845 8943 1073 8911 1236 8394 1496 8297 1593 8297 1756 8071 2049 7974 2212 7716 2537 7652 2634 7684 2797 7490 3285 4261 3578 3422 3675 3390 3838 3164 3903 2550 4261 2260 4651 2260 4879 2066 4977 1937 5172 1937 5400 1743 5725 1646 5920 1646 7189 1937 8034 2292 8522 2292 8620 2582 9010 3583 9531 3745 9563 2292 10019 1743 10344 1452 10539 1259 10604 742 10962 742 11125 548 11515 516 11645 387 11840 355 12166 226 12393 193 13434 355 14248 355 14378 678 14833 1194 15256 1291 15451 1711 15777 1937 15907 4326 16297 4746 16427 4520 16720 4520 16850 4391 17110 4326 17306 4326 18932 4681 19973 5230 20461 5295 20656 5843 20981 6554 21112 6586 21112 14529 21112 15368 20981 15820 20591 15852 20461 16434 20006 16434 19973 16692 19420 16789 19095 16789 17371 16627 16785 16401 16460 16272 16330 16950 16297 19243 15939 19243 15809 19436 15777 19791 15451 19791 15289 19953 15256 20405 14898 20469 14736 20728 14248 20889 13727 20889 12426 20760 12166 20695 11808 20599 11645 20373 11125 20340 10962 19856 10604 19630 10604 19630 10474 19372 10312 18791 10019 17531 9563 17693 9531 18371 9140 18500 9010 18823 8555 18984 8490 19275 8002 19404 7481 19469 6961 19469 5855 19307 5334 18855 4879 18855 4651 18791 4554 18500 4293 17919 3903 17725 3838 17693 3675 16853 3578 13592 3318 13592 3090 13528 2895 13399 2569 12947 1659 12527 1333 12269 1236 12139 1106 11687 878 11139 715 9944 715">
          <v:imagedata r:id="rId1" o:title="Untitled"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6F26E" w14:textId="13AB9ECE" w:rsidR="006F0BB4" w:rsidRPr="00742FF4" w:rsidRDefault="00DB3B17" w:rsidP="00AD5009">
    <w:pPr>
      <w:pStyle w:val="Header"/>
      <w:rPr>
        <w:rFonts w:ascii="Arial" w:hAnsi="Arial" w:cs="Arial"/>
      </w:rPr>
    </w:pPr>
    <w:r>
      <w:rPr>
        <w:rFonts w:ascii="Arial" w:hAnsi="Arial" w:cs="Arial"/>
        <w:noProof/>
        <w:lang w:val="en-US" w:eastAsia="en-US"/>
      </w:rPr>
      <w:pict w14:anchorId="39F80D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501.6pt;height:498.15pt;z-index:-251656192;mso-wrap-edited:f;mso-position-horizontal:center;mso-position-horizontal-relative:margin;mso-position-vertical:center;mso-position-vertical-relative:margin" wrapcoords="9944 715 9395 845 8943 1073 8911 1236 8394 1496 8297 1593 8297 1756 8071 2049 7974 2212 7716 2537 7652 2634 7684 2797 7490 3285 4261 3578 3422 3675 3390 3838 3164 3903 2550 4261 2260 4651 2260 4879 2066 4977 1937 5172 1937 5400 1743 5725 1646 5920 1646 7189 1937 8034 2292 8522 2292 8620 2582 9010 3583 9531 3745 9563 2292 10019 1743 10344 1452 10539 1259 10604 742 10962 742 11125 548 11515 516 11645 387 11840 355 12166 226 12393 193 13434 355 14248 355 14378 678 14833 1194 15256 1291 15451 1711 15777 1937 15907 4326 16297 4746 16427 4520 16720 4520 16850 4391 17110 4326 17306 4326 18932 4681 19973 5230 20461 5295 20656 5843 20981 6554 21112 6586 21112 14529 21112 15368 20981 15820 20591 15852 20461 16434 20006 16434 19973 16692 19420 16789 19095 16789 17371 16627 16785 16401 16460 16272 16330 16950 16297 19243 15939 19243 15809 19436 15777 19791 15451 19791 15289 19953 15256 20405 14898 20469 14736 20728 14248 20889 13727 20889 12426 20760 12166 20695 11808 20599 11645 20373 11125 20340 10962 19856 10604 19630 10604 19630 10474 19372 10312 18791 10019 17531 9563 17693 9531 18371 9140 18500 9010 18823 8555 18984 8490 19275 8002 19404 7481 19469 6961 19469 5855 19307 5334 18855 4879 18855 4651 18791 4554 18500 4293 17919 3903 17725 3838 17693 3675 16853 3578 13592 3318 13592 3090 13528 2895 13399 2569 12947 1659 12527 1333 12269 1236 12139 1106 11687 878 11139 715 9944 715">
          <v:imagedata r:id="rId1" o:title="Untitled" gain="19661f" blacklevel="22938f"/>
          <w10:wrap anchorx="margin" anchory="margin"/>
        </v:shape>
      </w:pict>
    </w:r>
    <w:r w:rsidR="00AD5009" w:rsidRPr="00742FF4">
      <w:rPr>
        <w:rFonts w:ascii="Arial" w:hAnsi="Arial" w:cs="Arial"/>
        <w:noProof/>
        <w:lang w:val="en-US" w:eastAsia="en-US"/>
      </w:rPr>
      <w:drawing>
        <wp:anchor distT="0" distB="0" distL="114300" distR="114300" simplePos="0" relativeHeight="251659264" behindDoc="0" locked="0" layoutInCell="1" allowOverlap="1" wp14:anchorId="0A025CE1" wp14:editId="75DA7133">
          <wp:simplePos x="0" y="0"/>
          <wp:positionH relativeFrom="column">
            <wp:posOffset>4457700</wp:posOffset>
          </wp:positionH>
          <wp:positionV relativeFrom="paragraph">
            <wp:posOffset>-151765</wp:posOffset>
          </wp:positionV>
          <wp:extent cx="1828800" cy="914400"/>
          <wp:effectExtent l="0" t="0" r="0" b="0"/>
          <wp:wrapNone/>
          <wp:docPr id="2" name="Picture 2" descr="C:\Users\E0009070\Desktop\Graduate Student's Symposium\GSS 2017\fullcolo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009070\Desktop\Graduate Student's Symposium\GSS 2017\fullcolor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F0BB4" w:rsidRPr="00742FF4">
      <w:rPr>
        <w:rFonts w:ascii="Arial" w:hAnsi="Arial" w:cs="Arial"/>
      </w:rPr>
      <w:t>7</w:t>
    </w:r>
    <w:r w:rsidR="006F0BB4" w:rsidRPr="00742FF4">
      <w:rPr>
        <w:rFonts w:ascii="Arial" w:hAnsi="Arial" w:cs="Arial"/>
        <w:vertAlign w:val="superscript"/>
      </w:rPr>
      <w:t>th</w:t>
    </w:r>
    <w:r w:rsidR="006F0BB4" w:rsidRPr="00742FF4">
      <w:rPr>
        <w:rFonts w:ascii="Arial" w:hAnsi="Arial" w:cs="Arial"/>
      </w:rPr>
      <w:t xml:space="preserve"> GRADUATE STUDENTS’ SYMPOSIUM 2017</w:t>
    </w:r>
  </w:p>
  <w:p w14:paraId="430F47BE" w14:textId="77777777" w:rsidR="006F0BB4" w:rsidRPr="00742FF4" w:rsidRDefault="006F0BB4" w:rsidP="00AD5009">
    <w:pPr>
      <w:pStyle w:val="Header"/>
      <w:rPr>
        <w:rFonts w:ascii="Arial" w:hAnsi="Arial" w:cs="Arial"/>
      </w:rPr>
    </w:pPr>
    <w:r w:rsidRPr="00742FF4">
      <w:rPr>
        <w:rFonts w:ascii="Arial" w:hAnsi="Arial" w:cs="Arial"/>
      </w:rPr>
      <w:t>MAY 8</w:t>
    </w:r>
    <w:r w:rsidRPr="00742FF4">
      <w:rPr>
        <w:rFonts w:ascii="Arial" w:hAnsi="Arial" w:cs="Arial"/>
        <w:vertAlign w:val="superscript"/>
      </w:rPr>
      <w:t>th</w:t>
    </w:r>
    <w:r w:rsidRPr="00742FF4">
      <w:rPr>
        <w:rFonts w:ascii="Arial" w:hAnsi="Arial" w:cs="Arial"/>
      </w:rPr>
      <w:t xml:space="preserve"> AND 9</w:t>
    </w:r>
    <w:r w:rsidRPr="00742FF4">
      <w:rPr>
        <w:rFonts w:ascii="Arial" w:hAnsi="Arial" w:cs="Arial"/>
        <w:vertAlign w:val="superscript"/>
      </w:rPr>
      <w:t>th</w:t>
    </w:r>
    <w:r w:rsidRPr="00742FF4">
      <w:rPr>
        <w:rFonts w:ascii="Arial" w:hAnsi="Arial" w:cs="Arial"/>
      </w:rPr>
      <w:t xml:space="preserve"> </w:t>
    </w:r>
  </w:p>
  <w:p w14:paraId="3C401F70" w14:textId="5BC19ED3" w:rsidR="006F0BB4" w:rsidRPr="00742FF4" w:rsidRDefault="006F0BB4" w:rsidP="00AD5009">
    <w:pPr>
      <w:pStyle w:val="Header"/>
      <w:rPr>
        <w:rFonts w:ascii="Arial" w:hAnsi="Arial" w:cs="Arial"/>
      </w:rPr>
    </w:pPr>
    <w:r w:rsidRPr="00742FF4">
      <w:rPr>
        <w:rFonts w:ascii="Arial" w:hAnsi="Arial" w:cs="Arial"/>
      </w:rPr>
      <w:t>DEPARTMENT OF ELECTRICAL AND COMPUTER ENIGNEERING</w:t>
    </w:r>
  </w:p>
  <w:p w14:paraId="0302D63F" w14:textId="77777777" w:rsidR="006F0BB4" w:rsidRDefault="006F0BB4" w:rsidP="00AD5009">
    <w:pPr>
      <w:pStyle w:val="Header"/>
      <w:rPr>
        <w:rFonts w:ascii="Arial" w:hAnsi="Arial" w:cs="Arial"/>
      </w:rPr>
    </w:pPr>
    <w:r w:rsidRPr="00742FF4">
      <w:rPr>
        <w:rFonts w:ascii="Arial" w:hAnsi="Arial" w:cs="Arial"/>
      </w:rPr>
      <w:t>NATIONAL UNIVERSITY OF SINGAPORE</w:t>
    </w:r>
  </w:p>
  <w:p w14:paraId="0ECB1659" w14:textId="71E5CB33" w:rsidR="006F0BB4" w:rsidRPr="00742FF4" w:rsidRDefault="006F0BB4" w:rsidP="00E81990">
    <w:pPr>
      <w:pStyle w:val="Header"/>
      <w:jc w:val="center"/>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178D8" w14:textId="341EFDBC" w:rsidR="00D85C81" w:rsidRDefault="00DB3B17">
    <w:pPr>
      <w:pStyle w:val="Header"/>
    </w:pPr>
    <w:r>
      <w:rPr>
        <w:noProof/>
        <w:lang w:val="en-US" w:eastAsia="en-US"/>
      </w:rPr>
      <w:pict w14:anchorId="23F8F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501.6pt;height:498.15pt;z-index:-251654144;mso-wrap-edited:f;mso-position-horizontal:center;mso-position-horizontal-relative:margin;mso-position-vertical:center;mso-position-vertical-relative:margin" wrapcoords="9944 715 9395 845 8943 1073 8911 1236 8394 1496 8297 1593 8297 1756 8071 2049 7974 2212 7716 2537 7652 2634 7684 2797 7490 3285 4261 3578 3422 3675 3390 3838 3164 3903 2550 4261 2260 4651 2260 4879 2066 4977 1937 5172 1937 5400 1743 5725 1646 5920 1646 7189 1937 8034 2292 8522 2292 8620 2582 9010 3583 9531 3745 9563 2292 10019 1743 10344 1452 10539 1259 10604 742 10962 742 11125 548 11515 516 11645 387 11840 355 12166 226 12393 193 13434 355 14248 355 14378 678 14833 1194 15256 1291 15451 1711 15777 1937 15907 4326 16297 4746 16427 4520 16720 4520 16850 4391 17110 4326 17306 4326 18932 4681 19973 5230 20461 5295 20656 5843 20981 6554 21112 6586 21112 14529 21112 15368 20981 15820 20591 15852 20461 16434 20006 16434 19973 16692 19420 16789 19095 16789 17371 16627 16785 16401 16460 16272 16330 16950 16297 19243 15939 19243 15809 19436 15777 19791 15451 19791 15289 19953 15256 20405 14898 20469 14736 20728 14248 20889 13727 20889 12426 20760 12166 20695 11808 20599 11645 20373 11125 20340 10962 19856 10604 19630 10604 19630 10474 19372 10312 18791 10019 17531 9563 17693 9531 18371 9140 18500 9010 18823 8555 18984 8490 19275 8002 19404 7481 19469 6961 19469 5855 19307 5334 18855 4879 18855 4651 18791 4554 18500 4293 17919 3903 17725 3838 17693 3675 16853 3578 13592 3318 13592 3090 13528 2895 13399 2569 12947 1659 12527 1333 12269 1236 12139 1106 11687 878 11139 715 9944 715">
          <v:imagedata r:id="rId1" o:title="Untitled"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887B1F"/>
    <w:multiLevelType w:val="hybridMultilevel"/>
    <w:tmpl w:val="7AA20628"/>
    <w:lvl w:ilvl="0" w:tplc="07DA8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0NTE3MTU2NTO3MLRU0lEKTi0uzszPAykwrAUAJlS+vywAAAA="/>
  </w:docVars>
  <w:rsids>
    <w:rsidRoot w:val="00551FCE"/>
    <w:rsid w:val="00040A3D"/>
    <w:rsid w:val="000C26A5"/>
    <w:rsid w:val="000E587D"/>
    <w:rsid w:val="000E78A1"/>
    <w:rsid w:val="0019373A"/>
    <w:rsid w:val="001A7D88"/>
    <w:rsid w:val="001F3508"/>
    <w:rsid w:val="00331049"/>
    <w:rsid w:val="00395856"/>
    <w:rsid w:val="003A7B17"/>
    <w:rsid w:val="004357A0"/>
    <w:rsid w:val="004628CC"/>
    <w:rsid w:val="0047565B"/>
    <w:rsid w:val="00476C64"/>
    <w:rsid w:val="0048145D"/>
    <w:rsid w:val="00482497"/>
    <w:rsid w:val="004B5637"/>
    <w:rsid w:val="00551FCE"/>
    <w:rsid w:val="00564BA3"/>
    <w:rsid w:val="0059784D"/>
    <w:rsid w:val="005D2AB6"/>
    <w:rsid w:val="005D6C1A"/>
    <w:rsid w:val="00606B17"/>
    <w:rsid w:val="00671CBB"/>
    <w:rsid w:val="00696979"/>
    <w:rsid w:val="006F0BB4"/>
    <w:rsid w:val="00742FF4"/>
    <w:rsid w:val="0076609E"/>
    <w:rsid w:val="00773D9D"/>
    <w:rsid w:val="007A1C99"/>
    <w:rsid w:val="007D1A15"/>
    <w:rsid w:val="00834CCB"/>
    <w:rsid w:val="0091250B"/>
    <w:rsid w:val="00916DC8"/>
    <w:rsid w:val="009868BB"/>
    <w:rsid w:val="009B4FB1"/>
    <w:rsid w:val="00AB736B"/>
    <w:rsid w:val="00AB7789"/>
    <w:rsid w:val="00AC3C62"/>
    <w:rsid w:val="00AD5009"/>
    <w:rsid w:val="00AE673B"/>
    <w:rsid w:val="00AF2563"/>
    <w:rsid w:val="00AF70F5"/>
    <w:rsid w:val="00B92211"/>
    <w:rsid w:val="00BE15AB"/>
    <w:rsid w:val="00C00FE7"/>
    <w:rsid w:val="00C3509C"/>
    <w:rsid w:val="00CF0550"/>
    <w:rsid w:val="00CF3E59"/>
    <w:rsid w:val="00D11828"/>
    <w:rsid w:val="00D13846"/>
    <w:rsid w:val="00D36D48"/>
    <w:rsid w:val="00D464CA"/>
    <w:rsid w:val="00D85C81"/>
    <w:rsid w:val="00D92F35"/>
    <w:rsid w:val="00D93F96"/>
    <w:rsid w:val="00DB3B17"/>
    <w:rsid w:val="00E34994"/>
    <w:rsid w:val="00E81990"/>
    <w:rsid w:val="00EB0C8B"/>
    <w:rsid w:val="00F7129E"/>
    <w:rsid w:val="00FB3233"/>
    <w:rsid w:val="00FB3E7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211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95856"/>
    <w:pPr>
      <w:keepNext/>
      <w:spacing w:before="240" w:after="60" w:line="240" w:lineRule="auto"/>
      <w:outlineLvl w:val="2"/>
    </w:pPr>
    <w:rPr>
      <w:rFonts w:ascii="Calibri Light" w:eastAsia="DengXian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1FC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51FCE"/>
  </w:style>
  <w:style w:type="paragraph" w:styleId="Footer">
    <w:name w:val="footer"/>
    <w:basedOn w:val="Normal"/>
    <w:link w:val="FooterChar"/>
    <w:uiPriority w:val="99"/>
    <w:unhideWhenUsed/>
    <w:rsid w:val="00551FC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51FCE"/>
  </w:style>
  <w:style w:type="paragraph" w:styleId="BalloonText">
    <w:name w:val="Balloon Text"/>
    <w:basedOn w:val="Normal"/>
    <w:link w:val="BalloonTextChar"/>
    <w:uiPriority w:val="99"/>
    <w:semiHidden/>
    <w:unhideWhenUsed/>
    <w:rsid w:val="00E349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4994"/>
    <w:rPr>
      <w:rFonts w:ascii="Tahoma" w:hAnsi="Tahoma" w:cs="Tahoma"/>
      <w:sz w:val="16"/>
      <w:szCs w:val="16"/>
    </w:rPr>
  </w:style>
  <w:style w:type="table" w:styleId="TableGrid">
    <w:name w:val="Table Grid"/>
    <w:basedOn w:val="TableNormal"/>
    <w:uiPriority w:val="59"/>
    <w:rsid w:val="001A7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B0C8B"/>
    <w:rPr>
      <w:color w:val="0000FF" w:themeColor="hyperlink"/>
      <w:u w:val="single"/>
    </w:rPr>
  </w:style>
  <w:style w:type="character" w:styleId="PlaceholderText">
    <w:name w:val="Placeholder Text"/>
    <w:basedOn w:val="DefaultParagraphFont"/>
    <w:uiPriority w:val="99"/>
    <w:semiHidden/>
    <w:rsid w:val="00F7129E"/>
    <w:rPr>
      <w:color w:val="808080"/>
    </w:rPr>
  </w:style>
  <w:style w:type="character" w:customStyle="1" w:styleId="Heading3Char">
    <w:name w:val="Heading 3 Char"/>
    <w:basedOn w:val="DefaultParagraphFont"/>
    <w:link w:val="Heading3"/>
    <w:semiHidden/>
    <w:rsid w:val="00395856"/>
    <w:rPr>
      <w:rFonts w:ascii="Calibri Light" w:eastAsia="DengXian Light" w:hAnsi="Calibri Light" w:cs="Times New Roman"/>
      <w:b/>
      <w:bCs/>
      <w:sz w:val="26"/>
      <w:szCs w:val="26"/>
    </w:rPr>
  </w:style>
  <w:style w:type="character" w:customStyle="1" w:styleId="Style1">
    <w:name w:val="Style1"/>
    <w:basedOn w:val="DefaultParagraphFont"/>
    <w:rsid w:val="00395856"/>
    <w:rPr>
      <w:rFonts w:ascii="Calibri" w:hAnsi="Calibri"/>
      <w:sz w:val="24"/>
      <w:u w:val="single"/>
    </w:rPr>
  </w:style>
  <w:style w:type="character" w:customStyle="1" w:styleId="Style2">
    <w:name w:val="Style2"/>
    <w:basedOn w:val="DefaultParagraphFont"/>
    <w:rsid w:val="00395856"/>
    <w:rPr>
      <w:rFonts w:ascii="Calibri" w:hAnsi="Calibri"/>
      <w:sz w:val="24"/>
      <w:u w:val="single"/>
    </w:rPr>
  </w:style>
  <w:style w:type="character" w:customStyle="1" w:styleId="Style3">
    <w:name w:val="Style3"/>
    <w:basedOn w:val="DefaultParagraphFont"/>
    <w:rsid w:val="00395856"/>
    <w:rPr>
      <w:rFonts w:ascii="Calibri" w:hAnsi="Calibri"/>
      <w:sz w:val="24"/>
    </w:rPr>
  </w:style>
  <w:style w:type="character" w:customStyle="1" w:styleId="Style4">
    <w:name w:val="Style4"/>
    <w:basedOn w:val="DefaultParagraphFont"/>
    <w:rsid w:val="00395856"/>
    <w:rPr>
      <w:rFonts w:ascii="Calibri" w:hAnsi="Calibri"/>
      <w:b/>
      <w:color w:val="auto"/>
      <w:sz w:val="24"/>
    </w:rPr>
  </w:style>
  <w:style w:type="paragraph" w:styleId="ListParagraph">
    <w:name w:val="List Paragraph"/>
    <w:basedOn w:val="Normal"/>
    <w:uiPriority w:val="34"/>
    <w:qFormat/>
    <w:rsid w:val="001F35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95856"/>
    <w:pPr>
      <w:keepNext/>
      <w:spacing w:before="240" w:after="60" w:line="240" w:lineRule="auto"/>
      <w:outlineLvl w:val="2"/>
    </w:pPr>
    <w:rPr>
      <w:rFonts w:ascii="Calibri Light" w:eastAsia="DengXian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1FC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51FCE"/>
  </w:style>
  <w:style w:type="paragraph" w:styleId="Footer">
    <w:name w:val="footer"/>
    <w:basedOn w:val="Normal"/>
    <w:link w:val="FooterChar"/>
    <w:uiPriority w:val="99"/>
    <w:unhideWhenUsed/>
    <w:rsid w:val="00551FC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51FCE"/>
  </w:style>
  <w:style w:type="paragraph" w:styleId="BalloonText">
    <w:name w:val="Balloon Text"/>
    <w:basedOn w:val="Normal"/>
    <w:link w:val="BalloonTextChar"/>
    <w:uiPriority w:val="99"/>
    <w:semiHidden/>
    <w:unhideWhenUsed/>
    <w:rsid w:val="00E349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4994"/>
    <w:rPr>
      <w:rFonts w:ascii="Tahoma" w:hAnsi="Tahoma" w:cs="Tahoma"/>
      <w:sz w:val="16"/>
      <w:szCs w:val="16"/>
    </w:rPr>
  </w:style>
  <w:style w:type="table" w:styleId="TableGrid">
    <w:name w:val="Table Grid"/>
    <w:basedOn w:val="TableNormal"/>
    <w:uiPriority w:val="59"/>
    <w:rsid w:val="001A7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EB0C8B"/>
    <w:rPr>
      <w:color w:val="0000FF" w:themeColor="hyperlink"/>
      <w:u w:val="single"/>
    </w:rPr>
  </w:style>
  <w:style w:type="character" w:styleId="PlaceholderText">
    <w:name w:val="Placeholder Text"/>
    <w:basedOn w:val="DefaultParagraphFont"/>
    <w:uiPriority w:val="99"/>
    <w:semiHidden/>
    <w:rsid w:val="00F7129E"/>
    <w:rPr>
      <w:color w:val="808080"/>
    </w:rPr>
  </w:style>
  <w:style w:type="character" w:customStyle="1" w:styleId="Heading3Char">
    <w:name w:val="Heading 3 Char"/>
    <w:basedOn w:val="DefaultParagraphFont"/>
    <w:link w:val="Heading3"/>
    <w:semiHidden/>
    <w:rsid w:val="00395856"/>
    <w:rPr>
      <w:rFonts w:ascii="Calibri Light" w:eastAsia="DengXian Light" w:hAnsi="Calibri Light" w:cs="Times New Roman"/>
      <w:b/>
      <w:bCs/>
      <w:sz w:val="26"/>
      <w:szCs w:val="26"/>
    </w:rPr>
  </w:style>
  <w:style w:type="character" w:customStyle="1" w:styleId="Style1">
    <w:name w:val="Style1"/>
    <w:basedOn w:val="DefaultParagraphFont"/>
    <w:rsid w:val="00395856"/>
    <w:rPr>
      <w:rFonts w:ascii="Calibri" w:hAnsi="Calibri"/>
      <w:sz w:val="24"/>
      <w:u w:val="single"/>
    </w:rPr>
  </w:style>
  <w:style w:type="character" w:customStyle="1" w:styleId="Style2">
    <w:name w:val="Style2"/>
    <w:basedOn w:val="DefaultParagraphFont"/>
    <w:rsid w:val="00395856"/>
    <w:rPr>
      <w:rFonts w:ascii="Calibri" w:hAnsi="Calibri"/>
      <w:sz w:val="24"/>
      <w:u w:val="single"/>
    </w:rPr>
  </w:style>
  <w:style w:type="character" w:customStyle="1" w:styleId="Style3">
    <w:name w:val="Style3"/>
    <w:basedOn w:val="DefaultParagraphFont"/>
    <w:rsid w:val="00395856"/>
    <w:rPr>
      <w:rFonts w:ascii="Calibri" w:hAnsi="Calibri"/>
      <w:sz w:val="24"/>
    </w:rPr>
  </w:style>
  <w:style w:type="character" w:customStyle="1" w:styleId="Style4">
    <w:name w:val="Style4"/>
    <w:basedOn w:val="DefaultParagraphFont"/>
    <w:rsid w:val="00395856"/>
    <w:rPr>
      <w:rFonts w:ascii="Calibri" w:hAnsi="Calibri"/>
      <w:b/>
      <w:color w:val="auto"/>
      <w:sz w:val="24"/>
    </w:rPr>
  </w:style>
  <w:style w:type="paragraph" w:styleId="ListParagraph">
    <w:name w:val="List Paragraph"/>
    <w:basedOn w:val="Normal"/>
    <w:uiPriority w:val="34"/>
    <w:qFormat/>
    <w:rsid w:val="001F35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lgkexv9"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4B3B2B03977042A11DCF81B4F1F426"/>
        <w:category>
          <w:name w:val="General"/>
          <w:gallery w:val="placeholder"/>
        </w:category>
        <w:types>
          <w:type w:val="bbPlcHdr"/>
        </w:types>
        <w:behaviors>
          <w:behavior w:val="content"/>
        </w:behaviors>
        <w:guid w:val="{137C6A7A-168C-D148-8151-99407C80C6BE}"/>
      </w:docPartPr>
      <w:docPartBody>
        <w:p w:rsidR="00F00725" w:rsidRDefault="00F00725" w:rsidP="00F00725">
          <w:pPr>
            <w:pStyle w:val="DE4B3B2B03977042A11DCF81B4F1F426"/>
          </w:pPr>
          <w:r w:rsidRPr="00F521E1">
            <w:rPr>
              <w:rStyle w:val="PlaceholderText"/>
              <w:i/>
            </w:rPr>
            <w:t>e.g. A0012345X</w:t>
          </w:r>
        </w:p>
      </w:docPartBody>
    </w:docPart>
    <w:docPart>
      <w:docPartPr>
        <w:name w:val="D34A52A5F536E74F85FDC0CD7D12E62F"/>
        <w:category>
          <w:name w:val="General"/>
          <w:gallery w:val="placeholder"/>
        </w:category>
        <w:types>
          <w:type w:val="bbPlcHdr"/>
        </w:types>
        <w:behaviors>
          <w:behavior w:val="content"/>
        </w:behaviors>
        <w:guid w:val="{480F9321-2AD1-D844-9ECB-A9D05B97827D}"/>
      </w:docPartPr>
      <w:docPartBody>
        <w:p w:rsidR="00F00725" w:rsidRDefault="00F00725" w:rsidP="00F00725">
          <w:pPr>
            <w:pStyle w:val="D34A52A5F536E74F85FDC0CD7D12E62F"/>
          </w:pPr>
          <w:r w:rsidRPr="00F521E1">
            <w:rPr>
              <w:rStyle w:val="PlaceholderText"/>
              <w:rFonts w:ascii="Calibri" w:hAnsi="Calibri"/>
              <w:i/>
            </w:rPr>
            <w:t>Click here to enter t</w:t>
          </w:r>
          <w:r>
            <w:rPr>
              <w:rStyle w:val="PlaceholderText"/>
              <w:rFonts w:ascii="Calibri" w:hAnsi="Calibri"/>
              <w:i/>
            </w:rPr>
            <w:t>itle.</w:t>
          </w:r>
        </w:p>
      </w:docPartBody>
    </w:docPart>
    <w:docPart>
      <w:docPartPr>
        <w:name w:val="C40049962FE05E489526E64E553B3335"/>
        <w:category>
          <w:name w:val="General"/>
          <w:gallery w:val="placeholder"/>
        </w:category>
        <w:types>
          <w:type w:val="bbPlcHdr"/>
        </w:types>
        <w:behaviors>
          <w:behavior w:val="content"/>
        </w:behaviors>
        <w:guid w:val="{E02D5183-43D4-524C-AAA9-27A932419653}"/>
      </w:docPartPr>
      <w:docPartBody>
        <w:p w:rsidR="00F00725" w:rsidRDefault="00F00725" w:rsidP="00F00725">
          <w:pPr>
            <w:pStyle w:val="C40049962FE05E489526E64E553B3335"/>
          </w:pPr>
          <w:r w:rsidRPr="00D34F31">
            <w:rPr>
              <w:rStyle w:val="PlaceholderText"/>
              <w:rFonts w:ascii="Calibri" w:hAnsi="Calibri"/>
              <w:i/>
            </w:rPr>
            <w:t>Click here to enter text.</w:t>
          </w:r>
        </w:p>
      </w:docPartBody>
    </w:docPart>
    <w:docPart>
      <w:docPartPr>
        <w:name w:val="6FF435E26E94364F8D60B682B5B7606D"/>
        <w:category>
          <w:name w:val="General"/>
          <w:gallery w:val="placeholder"/>
        </w:category>
        <w:types>
          <w:type w:val="bbPlcHdr"/>
        </w:types>
        <w:behaviors>
          <w:behavior w:val="content"/>
        </w:behaviors>
        <w:guid w:val="{0775C4C7-956F-564F-AEDB-3920674AEF52}"/>
      </w:docPartPr>
      <w:docPartBody>
        <w:p w:rsidR="007F64B7" w:rsidRDefault="00F00725" w:rsidP="00F00725">
          <w:pPr>
            <w:pStyle w:val="6FF435E26E94364F8D60B682B5B7606D"/>
          </w:pPr>
          <w:r>
            <w:rPr>
              <w:rStyle w:val="PlaceholderText"/>
              <w:rFonts w:ascii="Calibri" w:hAnsi="Calibri"/>
              <w:i/>
            </w:rPr>
            <w:t>Prof / Assoc Prof / D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165C"/>
    <w:rsid w:val="000B165C"/>
    <w:rsid w:val="007F64B7"/>
    <w:rsid w:val="00DE75D5"/>
    <w:rsid w:val="00F00725"/>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SG"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0725"/>
    <w:rPr>
      <w:color w:val="808080"/>
    </w:rPr>
  </w:style>
  <w:style w:type="paragraph" w:customStyle="1" w:styleId="C34BF4903ED00141AF3C4E6ACA6D412D">
    <w:name w:val="C34BF4903ED00141AF3C4E6ACA6D412D"/>
    <w:rsid w:val="000B165C"/>
  </w:style>
  <w:style w:type="paragraph" w:customStyle="1" w:styleId="2877C07E068E5B4F97B91ED325B5E8A0">
    <w:name w:val="2877C07E068E5B4F97B91ED325B5E8A0"/>
    <w:rsid w:val="00F00725"/>
  </w:style>
  <w:style w:type="paragraph" w:customStyle="1" w:styleId="311051C89729EB4BB17EF4D103580B59">
    <w:name w:val="311051C89729EB4BB17EF4D103580B59"/>
    <w:rsid w:val="00F00725"/>
  </w:style>
  <w:style w:type="paragraph" w:customStyle="1" w:styleId="BC59526318B36C43B07E5C4A634814CB">
    <w:name w:val="BC59526318B36C43B07E5C4A634814CB"/>
    <w:rsid w:val="00F00725"/>
  </w:style>
  <w:style w:type="paragraph" w:customStyle="1" w:styleId="CCCB357CC51CB640A29D168C7492B3A3">
    <w:name w:val="CCCB357CC51CB640A29D168C7492B3A3"/>
    <w:rsid w:val="00F00725"/>
  </w:style>
  <w:style w:type="paragraph" w:customStyle="1" w:styleId="DE4B3B2B03977042A11DCF81B4F1F426">
    <w:name w:val="DE4B3B2B03977042A11DCF81B4F1F426"/>
    <w:rsid w:val="00F00725"/>
  </w:style>
  <w:style w:type="paragraph" w:customStyle="1" w:styleId="D34A52A5F536E74F85FDC0CD7D12E62F">
    <w:name w:val="D34A52A5F536E74F85FDC0CD7D12E62F"/>
    <w:rsid w:val="00F00725"/>
  </w:style>
  <w:style w:type="paragraph" w:customStyle="1" w:styleId="C40049962FE05E489526E64E553B3335">
    <w:name w:val="C40049962FE05E489526E64E553B3335"/>
    <w:rsid w:val="00F00725"/>
  </w:style>
  <w:style w:type="paragraph" w:customStyle="1" w:styleId="9E1E492550DA714FBD12279B7D4AB6C8">
    <w:name w:val="9E1E492550DA714FBD12279B7D4AB6C8"/>
    <w:rsid w:val="00F00725"/>
  </w:style>
  <w:style w:type="paragraph" w:customStyle="1" w:styleId="E2C9BF134CFEC34DA4E86DB06216DB50">
    <w:name w:val="E2C9BF134CFEC34DA4E86DB06216DB50"/>
    <w:rsid w:val="00F00725"/>
  </w:style>
  <w:style w:type="paragraph" w:customStyle="1" w:styleId="6301E1674959AD4292987CA670372D03">
    <w:name w:val="6301E1674959AD4292987CA670372D03"/>
    <w:rsid w:val="00F00725"/>
  </w:style>
  <w:style w:type="paragraph" w:customStyle="1" w:styleId="151AC0144D835143B1786B444C859C99">
    <w:name w:val="151AC0144D835143B1786B444C859C99"/>
    <w:rsid w:val="00F00725"/>
  </w:style>
  <w:style w:type="paragraph" w:customStyle="1" w:styleId="CD4D06AF7A02D741A870A0675644D9E3">
    <w:name w:val="CD4D06AF7A02D741A870A0675644D9E3"/>
    <w:rsid w:val="00F00725"/>
  </w:style>
  <w:style w:type="paragraph" w:customStyle="1" w:styleId="DFED8060CD82D9458762498AB66CF01A">
    <w:name w:val="DFED8060CD82D9458762498AB66CF01A"/>
    <w:rsid w:val="00F00725"/>
  </w:style>
  <w:style w:type="paragraph" w:customStyle="1" w:styleId="20E0D2DA39A2AE49A6E62BEA91670584">
    <w:name w:val="20E0D2DA39A2AE49A6E62BEA91670584"/>
    <w:rsid w:val="00F00725"/>
  </w:style>
  <w:style w:type="paragraph" w:customStyle="1" w:styleId="4AF72044FBE90F459ACCC2BDC3E4D010">
    <w:name w:val="4AF72044FBE90F459ACCC2BDC3E4D010"/>
    <w:rsid w:val="00F00725"/>
  </w:style>
  <w:style w:type="paragraph" w:customStyle="1" w:styleId="33F85DB73EEE4340912D2F847D43C480">
    <w:name w:val="33F85DB73EEE4340912D2F847D43C480"/>
    <w:rsid w:val="00F00725"/>
  </w:style>
  <w:style w:type="paragraph" w:customStyle="1" w:styleId="DC2AFF2AFD23674597B322FE7BC362C6">
    <w:name w:val="DC2AFF2AFD23674597B322FE7BC362C6"/>
    <w:rsid w:val="00F00725"/>
  </w:style>
  <w:style w:type="paragraph" w:customStyle="1" w:styleId="3599792AB93E6946987D69F1AF65CD8E">
    <w:name w:val="3599792AB93E6946987D69F1AF65CD8E"/>
    <w:rsid w:val="00F00725"/>
  </w:style>
  <w:style w:type="paragraph" w:customStyle="1" w:styleId="148D9A7C8F052F468505D1A305086155">
    <w:name w:val="148D9A7C8F052F468505D1A305086155"/>
    <w:rsid w:val="00F00725"/>
  </w:style>
  <w:style w:type="paragraph" w:customStyle="1" w:styleId="5BD036CCDB7C6344ACDA421761E3E073">
    <w:name w:val="5BD036CCDB7C6344ACDA421761E3E073"/>
    <w:rsid w:val="00F00725"/>
  </w:style>
  <w:style w:type="paragraph" w:customStyle="1" w:styleId="A0320B69F90AD84B98078A5FEE46DB1B">
    <w:name w:val="A0320B69F90AD84B98078A5FEE46DB1B"/>
    <w:rsid w:val="00F00725"/>
  </w:style>
  <w:style w:type="paragraph" w:customStyle="1" w:styleId="257B9F8BFC903E47B20DD69485C9204D">
    <w:name w:val="257B9F8BFC903E47B20DD69485C9204D"/>
    <w:rsid w:val="00F00725"/>
  </w:style>
  <w:style w:type="paragraph" w:customStyle="1" w:styleId="F4033BB297F43943AAE2E0B73F23DB8D">
    <w:name w:val="F4033BB297F43943AAE2E0B73F23DB8D"/>
    <w:rsid w:val="00F00725"/>
  </w:style>
  <w:style w:type="paragraph" w:customStyle="1" w:styleId="36EFA87BBDED754FA988BA785388D9DF">
    <w:name w:val="36EFA87BBDED754FA988BA785388D9DF"/>
    <w:rsid w:val="00F00725"/>
  </w:style>
  <w:style w:type="paragraph" w:customStyle="1" w:styleId="E7EAE384CCE4714898ACCD637DFD5D44">
    <w:name w:val="E7EAE384CCE4714898ACCD637DFD5D44"/>
    <w:rsid w:val="00F00725"/>
  </w:style>
  <w:style w:type="paragraph" w:customStyle="1" w:styleId="2BA3B4541444D940A511C9D4C116FEF9">
    <w:name w:val="2BA3B4541444D940A511C9D4C116FEF9"/>
    <w:rsid w:val="00F00725"/>
  </w:style>
  <w:style w:type="paragraph" w:customStyle="1" w:styleId="6FF435E26E94364F8D60B682B5B7606D">
    <w:name w:val="6FF435E26E94364F8D60B682B5B7606D"/>
    <w:rsid w:val="00F0072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SG"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0725"/>
    <w:rPr>
      <w:color w:val="808080"/>
    </w:rPr>
  </w:style>
  <w:style w:type="paragraph" w:customStyle="1" w:styleId="C34BF4903ED00141AF3C4E6ACA6D412D">
    <w:name w:val="C34BF4903ED00141AF3C4E6ACA6D412D"/>
    <w:rsid w:val="000B165C"/>
  </w:style>
  <w:style w:type="paragraph" w:customStyle="1" w:styleId="2877C07E068E5B4F97B91ED325B5E8A0">
    <w:name w:val="2877C07E068E5B4F97B91ED325B5E8A0"/>
    <w:rsid w:val="00F00725"/>
  </w:style>
  <w:style w:type="paragraph" w:customStyle="1" w:styleId="311051C89729EB4BB17EF4D103580B59">
    <w:name w:val="311051C89729EB4BB17EF4D103580B59"/>
    <w:rsid w:val="00F00725"/>
  </w:style>
  <w:style w:type="paragraph" w:customStyle="1" w:styleId="BC59526318B36C43B07E5C4A634814CB">
    <w:name w:val="BC59526318B36C43B07E5C4A634814CB"/>
    <w:rsid w:val="00F00725"/>
  </w:style>
  <w:style w:type="paragraph" w:customStyle="1" w:styleId="CCCB357CC51CB640A29D168C7492B3A3">
    <w:name w:val="CCCB357CC51CB640A29D168C7492B3A3"/>
    <w:rsid w:val="00F00725"/>
  </w:style>
  <w:style w:type="paragraph" w:customStyle="1" w:styleId="DE4B3B2B03977042A11DCF81B4F1F426">
    <w:name w:val="DE4B3B2B03977042A11DCF81B4F1F426"/>
    <w:rsid w:val="00F00725"/>
  </w:style>
  <w:style w:type="paragraph" w:customStyle="1" w:styleId="D34A52A5F536E74F85FDC0CD7D12E62F">
    <w:name w:val="D34A52A5F536E74F85FDC0CD7D12E62F"/>
    <w:rsid w:val="00F00725"/>
  </w:style>
  <w:style w:type="paragraph" w:customStyle="1" w:styleId="C40049962FE05E489526E64E553B3335">
    <w:name w:val="C40049962FE05E489526E64E553B3335"/>
    <w:rsid w:val="00F00725"/>
  </w:style>
  <w:style w:type="paragraph" w:customStyle="1" w:styleId="9E1E492550DA714FBD12279B7D4AB6C8">
    <w:name w:val="9E1E492550DA714FBD12279B7D4AB6C8"/>
    <w:rsid w:val="00F00725"/>
  </w:style>
  <w:style w:type="paragraph" w:customStyle="1" w:styleId="E2C9BF134CFEC34DA4E86DB06216DB50">
    <w:name w:val="E2C9BF134CFEC34DA4E86DB06216DB50"/>
    <w:rsid w:val="00F00725"/>
  </w:style>
  <w:style w:type="paragraph" w:customStyle="1" w:styleId="6301E1674959AD4292987CA670372D03">
    <w:name w:val="6301E1674959AD4292987CA670372D03"/>
    <w:rsid w:val="00F00725"/>
  </w:style>
  <w:style w:type="paragraph" w:customStyle="1" w:styleId="151AC0144D835143B1786B444C859C99">
    <w:name w:val="151AC0144D835143B1786B444C859C99"/>
    <w:rsid w:val="00F00725"/>
  </w:style>
  <w:style w:type="paragraph" w:customStyle="1" w:styleId="CD4D06AF7A02D741A870A0675644D9E3">
    <w:name w:val="CD4D06AF7A02D741A870A0675644D9E3"/>
    <w:rsid w:val="00F00725"/>
  </w:style>
  <w:style w:type="paragraph" w:customStyle="1" w:styleId="DFED8060CD82D9458762498AB66CF01A">
    <w:name w:val="DFED8060CD82D9458762498AB66CF01A"/>
    <w:rsid w:val="00F00725"/>
  </w:style>
  <w:style w:type="paragraph" w:customStyle="1" w:styleId="20E0D2DA39A2AE49A6E62BEA91670584">
    <w:name w:val="20E0D2DA39A2AE49A6E62BEA91670584"/>
    <w:rsid w:val="00F00725"/>
  </w:style>
  <w:style w:type="paragraph" w:customStyle="1" w:styleId="4AF72044FBE90F459ACCC2BDC3E4D010">
    <w:name w:val="4AF72044FBE90F459ACCC2BDC3E4D010"/>
    <w:rsid w:val="00F00725"/>
  </w:style>
  <w:style w:type="paragraph" w:customStyle="1" w:styleId="33F85DB73EEE4340912D2F847D43C480">
    <w:name w:val="33F85DB73EEE4340912D2F847D43C480"/>
    <w:rsid w:val="00F00725"/>
  </w:style>
  <w:style w:type="paragraph" w:customStyle="1" w:styleId="DC2AFF2AFD23674597B322FE7BC362C6">
    <w:name w:val="DC2AFF2AFD23674597B322FE7BC362C6"/>
    <w:rsid w:val="00F00725"/>
  </w:style>
  <w:style w:type="paragraph" w:customStyle="1" w:styleId="3599792AB93E6946987D69F1AF65CD8E">
    <w:name w:val="3599792AB93E6946987D69F1AF65CD8E"/>
    <w:rsid w:val="00F00725"/>
  </w:style>
  <w:style w:type="paragraph" w:customStyle="1" w:styleId="148D9A7C8F052F468505D1A305086155">
    <w:name w:val="148D9A7C8F052F468505D1A305086155"/>
    <w:rsid w:val="00F00725"/>
  </w:style>
  <w:style w:type="paragraph" w:customStyle="1" w:styleId="5BD036CCDB7C6344ACDA421761E3E073">
    <w:name w:val="5BD036CCDB7C6344ACDA421761E3E073"/>
    <w:rsid w:val="00F00725"/>
  </w:style>
  <w:style w:type="paragraph" w:customStyle="1" w:styleId="A0320B69F90AD84B98078A5FEE46DB1B">
    <w:name w:val="A0320B69F90AD84B98078A5FEE46DB1B"/>
    <w:rsid w:val="00F00725"/>
  </w:style>
  <w:style w:type="paragraph" w:customStyle="1" w:styleId="257B9F8BFC903E47B20DD69485C9204D">
    <w:name w:val="257B9F8BFC903E47B20DD69485C9204D"/>
    <w:rsid w:val="00F00725"/>
  </w:style>
  <w:style w:type="paragraph" w:customStyle="1" w:styleId="F4033BB297F43943AAE2E0B73F23DB8D">
    <w:name w:val="F4033BB297F43943AAE2E0B73F23DB8D"/>
    <w:rsid w:val="00F00725"/>
  </w:style>
  <w:style w:type="paragraph" w:customStyle="1" w:styleId="36EFA87BBDED754FA988BA785388D9DF">
    <w:name w:val="36EFA87BBDED754FA988BA785388D9DF"/>
    <w:rsid w:val="00F00725"/>
  </w:style>
  <w:style w:type="paragraph" w:customStyle="1" w:styleId="E7EAE384CCE4714898ACCD637DFD5D44">
    <w:name w:val="E7EAE384CCE4714898ACCD637DFD5D44"/>
    <w:rsid w:val="00F00725"/>
  </w:style>
  <w:style w:type="paragraph" w:customStyle="1" w:styleId="2BA3B4541444D940A511C9D4C116FEF9">
    <w:name w:val="2BA3B4541444D940A511C9D4C116FEF9"/>
    <w:rsid w:val="00F00725"/>
  </w:style>
  <w:style w:type="paragraph" w:customStyle="1" w:styleId="6FF435E26E94364F8D60B682B5B7606D">
    <w:name w:val="6FF435E26E94364F8D60B682B5B7606D"/>
    <w:rsid w:val="00F007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 Binita</dc:creator>
  <cp:lastModifiedBy>Tanmay Dutta</cp:lastModifiedBy>
  <cp:revision>44</cp:revision>
  <dcterms:created xsi:type="dcterms:W3CDTF">2017-03-28T14:15:00Z</dcterms:created>
  <dcterms:modified xsi:type="dcterms:W3CDTF">2017-03-29T13:47:00Z</dcterms:modified>
</cp:coreProperties>
</file>